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A8806" w14:textId="77777777" w:rsidR="002407C5" w:rsidRPr="00C74B89" w:rsidRDefault="002407C5" w:rsidP="002407C5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404040" w:themeColor="text1" w:themeTint="BF"/>
        </w:rPr>
      </w:pPr>
      <w:r w:rsidRPr="00C74B89">
        <w:rPr>
          <w:rFonts w:asciiTheme="minorHAnsi" w:hAnsiTheme="minorHAnsi" w:cstheme="minorHAnsi"/>
          <w:color w:val="404040" w:themeColor="text1" w:themeTint="BF"/>
        </w:rPr>
        <w:t>Reflective Journal</w:t>
      </w:r>
      <w:r>
        <w:rPr>
          <w:rFonts w:asciiTheme="minorHAnsi" w:hAnsiTheme="minorHAnsi" w:cstheme="minorHAnsi"/>
          <w:color w:val="404040" w:themeColor="text1" w:themeTint="BF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2407C5" w:rsidRPr="009851A6" w14:paraId="3EC3CF41" w14:textId="77777777" w:rsidTr="0055190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B3D6A3E" w14:textId="77777777" w:rsidR="002407C5" w:rsidRPr="009851A6" w:rsidRDefault="002407C5" w:rsidP="0055190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21B906" w14:textId="77777777" w:rsidR="002407C5" w:rsidRPr="009851A6" w:rsidRDefault="002407C5" w:rsidP="0055190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407C5" w:rsidRPr="009851A6" w14:paraId="584E0694" w14:textId="77777777" w:rsidTr="0055190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8F2D3AA" w14:textId="77777777" w:rsidR="002407C5" w:rsidRPr="009851A6" w:rsidRDefault="002407C5" w:rsidP="0055190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AF25E9" w14:textId="77777777" w:rsidR="002407C5" w:rsidRPr="009851A6" w:rsidRDefault="002407C5" w:rsidP="0055190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407C5" w:rsidRPr="009851A6" w14:paraId="7E150816" w14:textId="77777777" w:rsidTr="0055190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5F38AD" w14:textId="77777777" w:rsidR="002407C5" w:rsidRPr="009851A6" w:rsidRDefault="002407C5" w:rsidP="0055190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complet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E27AE" w14:textId="77777777" w:rsidR="002407C5" w:rsidRPr="009851A6" w:rsidRDefault="002407C5" w:rsidP="00551901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407C5" w:rsidRPr="009851A6" w14:paraId="779C0088" w14:textId="77777777" w:rsidTr="0055190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7E437F2" w14:textId="77777777" w:rsidR="002407C5" w:rsidRDefault="002407C5" w:rsidP="00551901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942ED71" w14:textId="77777777" w:rsidR="002407C5" w:rsidRPr="009851A6" w:rsidRDefault="002407C5" w:rsidP="00551901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0CD0BCC" w14:textId="77777777" w:rsidR="002407C5" w:rsidRDefault="002407C5" w:rsidP="00C60D22">
      <w:pPr>
        <w:spacing w:before="120" w:after="12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1E5D9D" w14:paraId="0E0AB8A6" w14:textId="77777777" w:rsidTr="001E5D9D">
        <w:tc>
          <w:tcPr>
            <w:tcW w:w="9019" w:type="dxa"/>
            <w:shd w:val="clear" w:color="auto" w:fill="E7E6E6" w:themeFill="background2"/>
          </w:tcPr>
          <w:p w14:paraId="1DD84CE5" w14:textId="05836BB1" w:rsidR="001E5D9D" w:rsidRPr="001E5D9D" w:rsidRDefault="005B74E7" w:rsidP="001E5D9D">
            <w:pPr>
              <w:ind w:left="357" w:right="102" w:hanging="357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 xml:space="preserve">How </w:t>
            </w:r>
            <w:r w:rsidR="00C40B6C"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 xml:space="preserve">are my stress levels as I </w:t>
            </w:r>
            <w:r w:rsidR="005F0F19"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 xml:space="preserve">work </w:t>
            </w:r>
            <w:r w:rsidR="00C40B6C"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>in direct client care?</w:t>
            </w:r>
          </w:p>
        </w:tc>
      </w:tr>
      <w:tr w:rsidR="001E5D9D" w14:paraId="43644F26" w14:textId="77777777" w:rsidTr="005B74E7">
        <w:trPr>
          <w:trHeight w:val="2835"/>
        </w:trPr>
        <w:tc>
          <w:tcPr>
            <w:tcW w:w="9019" w:type="dxa"/>
          </w:tcPr>
          <w:p w14:paraId="4C5A6869" w14:textId="5A5D559B" w:rsidR="001E5D9D" w:rsidRPr="001E5D9D" w:rsidRDefault="005B74E7" w:rsidP="001E5D9D">
            <w:pPr>
              <w:ind w:left="357" w:right="102" w:hanging="357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E5D9D" w14:paraId="19937D62" w14:textId="77777777" w:rsidTr="001E5D9D">
        <w:tc>
          <w:tcPr>
            <w:tcW w:w="9019" w:type="dxa"/>
            <w:shd w:val="clear" w:color="auto" w:fill="E7E6E6" w:themeFill="background2"/>
          </w:tcPr>
          <w:p w14:paraId="7A3D37D2" w14:textId="15084D5C" w:rsidR="001E5D9D" w:rsidRPr="001E5D9D" w:rsidRDefault="00C40B6C" w:rsidP="001E5D9D">
            <w:pPr>
              <w:ind w:left="357" w:right="102" w:hanging="357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 xml:space="preserve">How are my fatigue levels as I </w:t>
            </w:r>
            <w:r w:rsidR="005F0F19"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>work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2"/>
              </w:rPr>
              <w:t xml:space="preserve"> in direct client care?</w:t>
            </w:r>
          </w:p>
        </w:tc>
      </w:tr>
      <w:tr w:rsidR="001E5D9D" w14:paraId="4431BA3E" w14:textId="77777777" w:rsidTr="005B74E7">
        <w:trPr>
          <w:trHeight w:val="2835"/>
        </w:trPr>
        <w:tc>
          <w:tcPr>
            <w:tcW w:w="9019" w:type="dxa"/>
          </w:tcPr>
          <w:p w14:paraId="4A3DE973" w14:textId="4140D5A4" w:rsidR="001E5D9D" w:rsidRPr="001E5D9D" w:rsidRDefault="005B74E7" w:rsidP="001E5D9D">
            <w:pPr>
              <w:ind w:left="357" w:right="102" w:hanging="357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160146F" w14:textId="77777777" w:rsidR="00B8039E" w:rsidRDefault="00B8039E" w:rsidP="00C60D22">
      <w:pPr>
        <w:spacing w:before="120" w:after="12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</w:p>
    <w:p w14:paraId="0F53FFB8" w14:textId="77777777" w:rsidR="00B8039E" w:rsidRDefault="00B8039E" w:rsidP="00C60D22">
      <w:pPr>
        <w:spacing w:before="120" w:after="12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</w:p>
    <w:p w14:paraId="63F057BB" w14:textId="77777777" w:rsidR="00B8039E" w:rsidRDefault="00B8039E" w:rsidP="00E71CFB">
      <w:pPr>
        <w:ind w:right="102"/>
        <w:jc w:val="center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sectPr w:rsidR="00B8039E" w:rsidSect="00B8039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51"/>
        <w:gridCol w:w="2748"/>
        <w:gridCol w:w="2748"/>
        <w:gridCol w:w="2748"/>
        <w:gridCol w:w="2749"/>
      </w:tblGrid>
      <w:tr w:rsidR="00A07FEE" w14:paraId="6681BA37" w14:textId="77777777" w:rsidTr="003479F7">
        <w:tc>
          <w:tcPr>
            <w:tcW w:w="2951" w:type="dxa"/>
            <w:shd w:val="clear" w:color="auto" w:fill="E7E6E6" w:themeFill="background2"/>
          </w:tcPr>
          <w:p w14:paraId="4DA0B106" w14:textId="3C461F75" w:rsidR="00A07FEE" w:rsidRPr="00E71CFB" w:rsidRDefault="00A07FEE" w:rsidP="00E71CFB">
            <w:pPr>
              <w:ind w:left="0" w:right="102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Safe work practices currently being followed</w:t>
            </w:r>
          </w:p>
        </w:tc>
        <w:tc>
          <w:tcPr>
            <w:tcW w:w="2748" w:type="dxa"/>
            <w:shd w:val="clear" w:color="auto" w:fill="E7E6E6" w:themeFill="background2"/>
          </w:tcPr>
          <w:p w14:paraId="28B42359" w14:textId="44D3B1E7" w:rsidR="00A07FEE" w:rsidRPr="00E71CFB" w:rsidRDefault="00A07FEE" w:rsidP="00E71CFB">
            <w:pPr>
              <w:ind w:left="0" w:right="102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systems associated with the practice</w:t>
            </w:r>
          </w:p>
        </w:tc>
        <w:tc>
          <w:tcPr>
            <w:tcW w:w="2748" w:type="dxa"/>
            <w:shd w:val="clear" w:color="auto" w:fill="E7E6E6" w:themeFill="background2"/>
          </w:tcPr>
          <w:p w14:paraId="4F8B53E1" w14:textId="1B3964DF" w:rsidR="00A07FEE" w:rsidRPr="00E71CFB" w:rsidRDefault="00A07FEE" w:rsidP="00C36925">
            <w:pPr>
              <w:ind w:left="0" w:right="102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equipment associated with the practice</w:t>
            </w:r>
          </w:p>
        </w:tc>
        <w:tc>
          <w:tcPr>
            <w:tcW w:w="2748" w:type="dxa"/>
            <w:shd w:val="clear" w:color="auto" w:fill="E7E6E6" w:themeFill="background2"/>
          </w:tcPr>
          <w:p w14:paraId="363773E6" w14:textId="6128F66B" w:rsidR="00A07FEE" w:rsidRDefault="003479F7" w:rsidP="003479F7">
            <w:pPr>
              <w:ind w:left="0" w:right="102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process associated with the practice</w:t>
            </w:r>
          </w:p>
        </w:tc>
        <w:tc>
          <w:tcPr>
            <w:tcW w:w="2749" w:type="dxa"/>
            <w:shd w:val="clear" w:color="auto" w:fill="E7E6E6" w:themeFill="background2"/>
          </w:tcPr>
          <w:p w14:paraId="21BCE3F4" w14:textId="29A5D360" w:rsidR="00A07FEE" w:rsidRPr="00E71CFB" w:rsidRDefault="003479F7" w:rsidP="00E71CFB">
            <w:pPr>
              <w:ind w:left="0" w:right="102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How to maintain currency of practice</w:t>
            </w:r>
          </w:p>
        </w:tc>
      </w:tr>
      <w:tr w:rsidR="003479F7" w14:paraId="75BD0BC2" w14:textId="77777777" w:rsidTr="003479F7">
        <w:tc>
          <w:tcPr>
            <w:tcW w:w="2951" w:type="dxa"/>
          </w:tcPr>
          <w:p w14:paraId="19D1C120" w14:textId="38AD6CD2" w:rsidR="003479F7" w:rsidRPr="00E71CFB" w:rsidRDefault="003479F7" w:rsidP="003479F7">
            <w:pPr>
              <w:pStyle w:val="ListParagraph"/>
              <w:numPr>
                <w:ilvl w:val="0"/>
                <w:numId w:val="25"/>
              </w:numPr>
              <w:ind w:right="102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1EEAA6BE" w14:textId="45D9FE71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78279545" w14:textId="08CCB583" w:rsidR="003479F7" w:rsidRPr="00B01C60" w:rsidRDefault="003479F7" w:rsidP="003479F7">
            <w:pPr>
              <w:ind w:left="0" w:right="102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298B861C" w14:textId="22E95FD2" w:rsidR="003479F7" w:rsidRPr="00B01C60" w:rsidRDefault="003479F7" w:rsidP="003479F7">
            <w:pPr>
              <w:ind w:left="357" w:right="102" w:hanging="357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9" w:type="dxa"/>
          </w:tcPr>
          <w:p w14:paraId="2B0B90C1" w14:textId="19A351F3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479F7" w14:paraId="4325B072" w14:textId="77777777" w:rsidTr="003479F7">
        <w:tc>
          <w:tcPr>
            <w:tcW w:w="2951" w:type="dxa"/>
          </w:tcPr>
          <w:p w14:paraId="707914E6" w14:textId="2E60BAD9" w:rsidR="003479F7" w:rsidRPr="00E71CFB" w:rsidRDefault="003479F7" w:rsidP="003479F7">
            <w:pPr>
              <w:pStyle w:val="ListParagraph"/>
              <w:numPr>
                <w:ilvl w:val="0"/>
                <w:numId w:val="25"/>
              </w:numPr>
              <w:ind w:right="102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7023AC78" w14:textId="57031F86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0D3E59E7" w14:textId="1085DE24" w:rsidR="003479F7" w:rsidRPr="00B01C60" w:rsidRDefault="003479F7" w:rsidP="003479F7">
            <w:pPr>
              <w:ind w:left="0" w:right="102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65C01462" w14:textId="6E0DB103" w:rsidR="003479F7" w:rsidRPr="00B01C60" w:rsidRDefault="003479F7" w:rsidP="003479F7">
            <w:pPr>
              <w:ind w:left="357" w:right="102" w:hanging="357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9" w:type="dxa"/>
          </w:tcPr>
          <w:p w14:paraId="239C6D9C" w14:textId="46E54CCC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479F7" w14:paraId="1AE97D8C" w14:textId="77777777" w:rsidTr="003479F7">
        <w:tc>
          <w:tcPr>
            <w:tcW w:w="2951" w:type="dxa"/>
          </w:tcPr>
          <w:p w14:paraId="69CC0C07" w14:textId="7CA72F9F" w:rsidR="003479F7" w:rsidRPr="00E71CFB" w:rsidRDefault="003479F7" w:rsidP="003479F7">
            <w:pPr>
              <w:pStyle w:val="ListParagraph"/>
              <w:numPr>
                <w:ilvl w:val="0"/>
                <w:numId w:val="25"/>
              </w:numPr>
              <w:ind w:right="102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53F66A51" w14:textId="2DDD35CB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44BB94FE" w14:textId="2EDAD2BF" w:rsidR="003479F7" w:rsidRPr="00B01C60" w:rsidRDefault="003479F7" w:rsidP="003479F7">
            <w:pPr>
              <w:ind w:left="0" w:right="102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01793858" w14:textId="1E4CA2FF" w:rsidR="003479F7" w:rsidRPr="00B01C60" w:rsidRDefault="003479F7" w:rsidP="003479F7">
            <w:pPr>
              <w:ind w:left="357" w:right="102" w:hanging="357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9" w:type="dxa"/>
          </w:tcPr>
          <w:p w14:paraId="2F599658" w14:textId="6DE83D01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479F7" w14:paraId="031DA7ED" w14:textId="77777777" w:rsidTr="003479F7">
        <w:tc>
          <w:tcPr>
            <w:tcW w:w="2951" w:type="dxa"/>
          </w:tcPr>
          <w:p w14:paraId="4BED3624" w14:textId="0DC37126" w:rsidR="003479F7" w:rsidRPr="00E71CFB" w:rsidRDefault="003479F7" w:rsidP="003479F7">
            <w:pPr>
              <w:pStyle w:val="ListParagraph"/>
              <w:numPr>
                <w:ilvl w:val="0"/>
                <w:numId w:val="25"/>
              </w:numPr>
              <w:ind w:right="102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6642E575" w14:textId="1A65659F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7C2E9918" w14:textId="04813453" w:rsidR="003479F7" w:rsidRPr="00B01C60" w:rsidRDefault="003479F7" w:rsidP="003479F7">
            <w:pPr>
              <w:ind w:left="0" w:right="102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8" w:type="dxa"/>
          </w:tcPr>
          <w:p w14:paraId="74425B13" w14:textId="7D15E17B" w:rsidR="003479F7" w:rsidRPr="00B01C60" w:rsidRDefault="003479F7" w:rsidP="003479F7">
            <w:pPr>
              <w:ind w:left="357" w:right="102" w:hanging="357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749" w:type="dxa"/>
          </w:tcPr>
          <w:p w14:paraId="2F69A64D" w14:textId="741567F7" w:rsidR="003479F7" w:rsidRDefault="003479F7" w:rsidP="003479F7">
            <w:pPr>
              <w:ind w:left="0" w:right="102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01C60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B9E70FB" w14:textId="77777777" w:rsidR="00B8039E" w:rsidRDefault="00B8039E" w:rsidP="00EE5F31">
      <w:pPr>
        <w:spacing w:before="120" w:after="120" w:line="276" w:lineRule="auto"/>
        <w:jc w:val="center"/>
        <w:rPr>
          <w:i/>
          <w:iCs/>
          <w:color w:val="BFBFBF" w:themeColor="background1" w:themeShade="BF"/>
          <w:sz w:val="20"/>
          <w:szCs w:val="20"/>
        </w:rPr>
      </w:pPr>
    </w:p>
    <w:p w14:paraId="48612C31" w14:textId="77777777" w:rsidR="00B8039E" w:rsidRPr="00EE5F31" w:rsidRDefault="00B8039E" w:rsidP="00B8039E">
      <w:pPr>
        <w:spacing w:before="120" w:after="120" w:line="276" w:lineRule="auto"/>
        <w:jc w:val="center"/>
        <w:rPr>
          <w:i/>
          <w:iCs/>
          <w:color w:val="BFBFBF" w:themeColor="background1" w:themeShade="BF"/>
          <w:sz w:val="20"/>
          <w:szCs w:val="20"/>
        </w:rPr>
      </w:pPr>
      <w:r w:rsidRPr="00DA1A7E">
        <w:rPr>
          <w:i/>
          <w:iCs/>
          <w:color w:val="BFBFBF" w:themeColor="background1" w:themeShade="BF"/>
          <w:sz w:val="20"/>
          <w:szCs w:val="20"/>
        </w:rPr>
        <w:t>Add more rows as needed</w:t>
      </w:r>
    </w:p>
    <w:p w14:paraId="52E939ED" w14:textId="77777777" w:rsidR="00B8039E" w:rsidRPr="00712C66" w:rsidRDefault="00B8039E" w:rsidP="00B8039E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FBDA854" w14:textId="2057F61B" w:rsidR="00C74B89" w:rsidRPr="00AF701E" w:rsidRDefault="00B8039E" w:rsidP="00B8039E">
      <w:pPr>
        <w:spacing w:before="120" w:after="120" w:line="276" w:lineRule="auto"/>
        <w:jc w:val="center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 xml:space="preserve">End of Reflective Journal </w:t>
      </w:r>
      <w:r>
        <w:rPr>
          <w:color w:val="BFBFBF" w:themeColor="background1" w:themeShade="BF"/>
          <w:sz w:val="20"/>
          <w:szCs w:val="20"/>
        </w:rPr>
        <w:t>Template</w:t>
      </w:r>
    </w:p>
    <w:sectPr w:rsidR="00C74B89" w:rsidRPr="00AF701E" w:rsidSect="00B8039E">
      <w:pgSz w:w="16834" w:h="11909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613CC" w14:textId="77777777" w:rsidR="009F61AD" w:rsidRDefault="009F61AD" w:rsidP="000055D1">
      <w:pPr>
        <w:spacing w:after="0" w:line="240" w:lineRule="auto"/>
      </w:pPr>
      <w:r>
        <w:separator/>
      </w:r>
    </w:p>
  </w:endnote>
  <w:endnote w:type="continuationSeparator" w:id="0">
    <w:p w14:paraId="5A39E1BD" w14:textId="77777777" w:rsidR="009F61AD" w:rsidRDefault="009F61AD" w:rsidP="000055D1">
      <w:pPr>
        <w:spacing w:after="0" w:line="240" w:lineRule="auto"/>
      </w:pPr>
      <w:r>
        <w:continuationSeparator/>
      </w:r>
    </w:p>
  </w:endnote>
  <w:endnote w:type="continuationNotice" w:id="1">
    <w:p w14:paraId="06A77983" w14:textId="77777777" w:rsidR="009F61AD" w:rsidRDefault="009F61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457B35" w14:textId="77777777" w:rsidR="00D53B57" w:rsidRPr="000055D1" w:rsidRDefault="00AF701E" w:rsidP="00D53B5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857FE2" w:rsidRPr="000055D1">
      <w:rPr>
        <w:color w:val="808080" w:themeColor="background1" w:themeShade="80"/>
        <w:sz w:val="18"/>
      </w:rPr>
      <w:tab/>
    </w:r>
    <w:r w:rsidR="00D53B57" w:rsidRPr="00C63CFB">
      <w:rPr>
        <w:color w:val="808080" w:themeColor="background1" w:themeShade="80"/>
        <w:sz w:val="18"/>
      </w:rPr>
      <w:t>Version 1.</w:t>
    </w:r>
    <w:r w:rsidR="00D53B57">
      <w:rPr>
        <w:color w:val="808080" w:themeColor="background1" w:themeShade="80"/>
        <w:sz w:val="18"/>
      </w:rPr>
      <w:t>1</w:t>
    </w:r>
    <w:r w:rsidR="00D53B57" w:rsidRPr="00C63CFB">
      <w:rPr>
        <w:color w:val="808080" w:themeColor="background1" w:themeShade="80"/>
        <w:sz w:val="18"/>
      </w:rPr>
      <w:t xml:space="preserve"> Produced </w:t>
    </w:r>
    <w:r w:rsidR="00D53B57">
      <w:rPr>
        <w:color w:val="808080" w:themeColor="background1" w:themeShade="80"/>
        <w:sz w:val="18"/>
      </w:rPr>
      <w:t>on 1st Nov</w:t>
    </w:r>
    <w:r w:rsidR="00D53B57" w:rsidRPr="00C63CFB">
      <w:rPr>
        <w:color w:val="808080" w:themeColor="background1" w:themeShade="80"/>
        <w:sz w:val="18"/>
      </w:rPr>
      <w:t xml:space="preserve"> 202</w:t>
    </w:r>
    <w:r w:rsidR="00D53B57">
      <w:rPr>
        <w:color w:val="808080" w:themeColor="background1" w:themeShade="80"/>
        <w:sz w:val="18"/>
      </w:rPr>
      <w:t>3</w:t>
    </w:r>
  </w:p>
  <w:p w14:paraId="521AE970" w14:textId="5D957A95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53B57" w:rsidRPr="000055D1">
      <w:rPr>
        <w:rFonts w:cstheme="minorHAnsi"/>
        <w:noProof/>
        <w:color w:val="808080" w:themeColor="background1" w:themeShade="80"/>
        <w:sz w:val="18"/>
      </w:rPr>
      <w:t>©</w:t>
    </w:r>
    <w:r w:rsidR="00D53B57" w:rsidRPr="000055D1">
      <w:rPr>
        <w:noProof/>
        <w:color w:val="808080" w:themeColor="background1" w:themeShade="80"/>
        <w:sz w:val="18"/>
      </w:rPr>
      <w:t xml:space="preserve"> </w:t>
    </w:r>
    <w:r w:rsidR="00D53B5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51CE5" w14:textId="77777777" w:rsidR="00D53B57" w:rsidRPr="000055D1" w:rsidRDefault="00AF701E" w:rsidP="00D53B5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0055D1" w:rsidRPr="000055D1">
      <w:rPr>
        <w:color w:val="808080" w:themeColor="background1" w:themeShade="80"/>
        <w:sz w:val="18"/>
      </w:rPr>
      <w:tab/>
    </w:r>
    <w:r w:rsidR="00D53B57" w:rsidRPr="00C63CFB">
      <w:rPr>
        <w:color w:val="808080" w:themeColor="background1" w:themeShade="80"/>
        <w:sz w:val="18"/>
      </w:rPr>
      <w:t>Version 1.</w:t>
    </w:r>
    <w:r w:rsidR="00D53B57">
      <w:rPr>
        <w:color w:val="808080" w:themeColor="background1" w:themeShade="80"/>
        <w:sz w:val="18"/>
      </w:rPr>
      <w:t>1</w:t>
    </w:r>
    <w:r w:rsidR="00D53B57" w:rsidRPr="00C63CFB">
      <w:rPr>
        <w:color w:val="808080" w:themeColor="background1" w:themeShade="80"/>
        <w:sz w:val="18"/>
      </w:rPr>
      <w:t xml:space="preserve"> Produced </w:t>
    </w:r>
    <w:r w:rsidR="00D53B57">
      <w:rPr>
        <w:color w:val="808080" w:themeColor="background1" w:themeShade="80"/>
        <w:sz w:val="18"/>
      </w:rPr>
      <w:t>on 1st Nov</w:t>
    </w:r>
    <w:r w:rsidR="00D53B57" w:rsidRPr="00C63CFB">
      <w:rPr>
        <w:color w:val="808080" w:themeColor="background1" w:themeShade="80"/>
        <w:sz w:val="18"/>
      </w:rPr>
      <w:t xml:space="preserve"> 202</w:t>
    </w:r>
    <w:r w:rsidR="00D53B57">
      <w:rPr>
        <w:color w:val="808080" w:themeColor="background1" w:themeShade="80"/>
        <w:sz w:val="18"/>
      </w:rPr>
      <w:t>3</w:t>
    </w:r>
  </w:p>
  <w:p w14:paraId="63DECA6C" w14:textId="5532CF35" w:rsidR="000055D1" w:rsidRPr="000055D1" w:rsidRDefault="00D53B57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9E111" w14:textId="77777777" w:rsidR="00D53B57" w:rsidRDefault="00D53B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6E201" w14:textId="77777777" w:rsidR="009F61AD" w:rsidRDefault="009F61AD" w:rsidP="000055D1">
      <w:pPr>
        <w:spacing w:after="0" w:line="240" w:lineRule="auto"/>
      </w:pPr>
      <w:r>
        <w:separator/>
      </w:r>
    </w:p>
  </w:footnote>
  <w:footnote w:type="continuationSeparator" w:id="0">
    <w:p w14:paraId="0CA69890" w14:textId="77777777" w:rsidR="009F61AD" w:rsidRDefault="009F61AD" w:rsidP="000055D1">
      <w:pPr>
        <w:spacing w:after="0" w:line="240" w:lineRule="auto"/>
      </w:pPr>
      <w:r>
        <w:continuationSeparator/>
      </w:r>
    </w:p>
  </w:footnote>
  <w:footnote w:type="continuationNotice" w:id="1">
    <w:p w14:paraId="655BB574" w14:textId="77777777" w:rsidR="009F61AD" w:rsidRDefault="009F61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CDC67" w14:textId="77777777" w:rsidR="00D53B57" w:rsidRDefault="00D53B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F9D80" w14:textId="77777777" w:rsidR="00D53B57" w:rsidRDefault="00D53B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33B25" w14:textId="77777777" w:rsidR="00D53B57" w:rsidRDefault="00D53B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3B0"/>
    <w:multiLevelType w:val="hybridMultilevel"/>
    <w:tmpl w:val="06E2832C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DC6249C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01479"/>
    <w:multiLevelType w:val="hybridMultilevel"/>
    <w:tmpl w:val="E2EABAEC"/>
    <w:lvl w:ilvl="0" w:tplc="0A721E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786EE3"/>
    <w:multiLevelType w:val="hybridMultilevel"/>
    <w:tmpl w:val="9B907D48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CB5B1A"/>
    <w:multiLevelType w:val="hybridMultilevel"/>
    <w:tmpl w:val="06E2832C"/>
    <w:lvl w:ilvl="0" w:tplc="CA00088A">
      <w:start w:val="1"/>
      <w:numFmt w:val="lowerRoman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ED4486"/>
    <w:multiLevelType w:val="hybridMultilevel"/>
    <w:tmpl w:val="C00C0CD0"/>
    <w:lvl w:ilvl="0" w:tplc="CB1C8828">
      <w:start w:val="1"/>
      <w:numFmt w:val="lowerRoman"/>
      <w:lvlText w:val="%1."/>
      <w:lvlJc w:val="right"/>
      <w:pPr>
        <w:ind w:left="720" w:hanging="360"/>
      </w:pPr>
      <w:rPr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840D2F"/>
    <w:multiLevelType w:val="hybridMultilevel"/>
    <w:tmpl w:val="085E50B4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4"/>
  </w:num>
  <w:num w:numId="3">
    <w:abstractNumId w:val="6"/>
  </w:num>
  <w:num w:numId="4">
    <w:abstractNumId w:val="21"/>
  </w:num>
  <w:num w:numId="5">
    <w:abstractNumId w:val="13"/>
  </w:num>
  <w:num w:numId="6">
    <w:abstractNumId w:val="9"/>
  </w:num>
  <w:num w:numId="7">
    <w:abstractNumId w:val="18"/>
  </w:num>
  <w:num w:numId="8">
    <w:abstractNumId w:val="2"/>
  </w:num>
  <w:num w:numId="9">
    <w:abstractNumId w:val="17"/>
  </w:num>
  <w:num w:numId="10">
    <w:abstractNumId w:val="5"/>
  </w:num>
  <w:num w:numId="11">
    <w:abstractNumId w:val="16"/>
  </w:num>
  <w:num w:numId="12">
    <w:abstractNumId w:val="15"/>
  </w:num>
  <w:num w:numId="13">
    <w:abstractNumId w:val="23"/>
  </w:num>
  <w:num w:numId="14">
    <w:abstractNumId w:val="4"/>
  </w:num>
  <w:num w:numId="15">
    <w:abstractNumId w:val="11"/>
  </w:num>
  <w:num w:numId="16">
    <w:abstractNumId w:val="12"/>
  </w:num>
  <w:num w:numId="17">
    <w:abstractNumId w:val="7"/>
  </w:num>
  <w:num w:numId="18">
    <w:abstractNumId w:val="3"/>
  </w:num>
  <w:num w:numId="19">
    <w:abstractNumId w:val="8"/>
  </w:num>
  <w:num w:numId="20">
    <w:abstractNumId w:val="10"/>
  </w:num>
  <w:num w:numId="21">
    <w:abstractNumId w:val="14"/>
  </w:num>
  <w:num w:numId="22">
    <w:abstractNumId w:val="22"/>
  </w:num>
  <w:num w:numId="23">
    <w:abstractNumId w:val="19"/>
  </w:num>
  <w:num w:numId="24">
    <w:abstractNumId w:val="25"/>
  </w:num>
  <w:num w:numId="25">
    <w:abstractNumId w:val="2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4FAPcFJFUtAAAA"/>
  </w:docVars>
  <w:rsids>
    <w:rsidRoot w:val="002F29A7"/>
    <w:rsid w:val="000055D1"/>
    <w:rsid w:val="00026DF5"/>
    <w:rsid w:val="00027DD3"/>
    <w:rsid w:val="00051B43"/>
    <w:rsid w:val="00082D57"/>
    <w:rsid w:val="00092327"/>
    <w:rsid w:val="000B26D5"/>
    <w:rsid w:val="000C0AA6"/>
    <w:rsid w:val="000D24A9"/>
    <w:rsid w:val="000D491C"/>
    <w:rsid w:val="000F7D51"/>
    <w:rsid w:val="001102C9"/>
    <w:rsid w:val="0011611A"/>
    <w:rsid w:val="001257AE"/>
    <w:rsid w:val="001711BB"/>
    <w:rsid w:val="00181C5B"/>
    <w:rsid w:val="00196B77"/>
    <w:rsid w:val="001A6B51"/>
    <w:rsid w:val="001B2F72"/>
    <w:rsid w:val="001C1D9F"/>
    <w:rsid w:val="001E01EE"/>
    <w:rsid w:val="001E1567"/>
    <w:rsid w:val="001E5D9D"/>
    <w:rsid w:val="001F6D7D"/>
    <w:rsid w:val="00204BC9"/>
    <w:rsid w:val="00205906"/>
    <w:rsid w:val="00210C95"/>
    <w:rsid w:val="0023731A"/>
    <w:rsid w:val="002373C4"/>
    <w:rsid w:val="002407C5"/>
    <w:rsid w:val="002507B6"/>
    <w:rsid w:val="002637DA"/>
    <w:rsid w:val="00293530"/>
    <w:rsid w:val="00294C8E"/>
    <w:rsid w:val="002A1E2C"/>
    <w:rsid w:val="002B51B5"/>
    <w:rsid w:val="002B54CC"/>
    <w:rsid w:val="002E5A79"/>
    <w:rsid w:val="002F29A7"/>
    <w:rsid w:val="002F7C07"/>
    <w:rsid w:val="002F7F78"/>
    <w:rsid w:val="00320314"/>
    <w:rsid w:val="00337CFE"/>
    <w:rsid w:val="003479F7"/>
    <w:rsid w:val="003501D3"/>
    <w:rsid w:val="00350D42"/>
    <w:rsid w:val="00351A01"/>
    <w:rsid w:val="00380499"/>
    <w:rsid w:val="00390F7A"/>
    <w:rsid w:val="0039482B"/>
    <w:rsid w:val="003B2AF0"/>
    <w:rsid w:val="003B3322"/>
    <w:rsid w:val="003C1922"/>
    <w:rsid w:val="003E3306"/>
    <w:rsid w:val="003E5A30"/>
    <w:rsid w:val="003E605A"/>
    <w:rsid w:val="003E73D8"/>
    <w:rsid w:val="003F323F"/>
    <w:rsid w:val="00402438"/>
    <w:rsid w:val="00404D63"/>
    <w:rsid w:val="004256CD"/>
    <w:rsid w:val="004401A4"/>
    <w:rsid w:val="004562C3"/>
    <w:rsid w:val="00465F65"/>
    <w:rsid w:val="00476712"/>
    <w:rsid w:val="004831EC"/>
    <w:rsid w:val="00484193"/>
    <w:rsid w:val="004A4F18"/>
    <w:rsid w:val="004B2DDF"/>
    <w:rsid w:val="004C79FF"/>
    <w:rsid w:val="004E4986"/>
    <w:rsid w:val="004F62FC"/>
    <w:rsid w:val="0050240F"/>
    <w:rsid w:val="005042C7"/>
    <w:rsid w:val="00513349"/>
    <w:rsid w:val="00524616"/>
    <w:rsid w:val="00537A8A"/>
    <w:rsid w:val="005B74E7"/>
    <w:rsid w:val="005D2211"/>
    <w:rsid w:val="005D720F"/>
    <w:rsid w:val="005E305C"/>
    <w:rsid w:val="005F0F19"/>
    <w:rsid w:val="005F4237"/>
    <w:rsid w:val="005F4481"/>
    <w:rsid w:val="0060042F"/>
    <w:rsid w:val="0060698A"/>
    <w:rsid w:val="006076E2"/>
    <w:rsid w:val="00626736"/>
    <w:rsid w:val="0064278D"/>
    <w:rsid w:val="0065163D"/>
    <w:rsid w:val="006605E1"/>
    <w:rsid w:val="00697859"/>
    <w:rsid w:val="006A6FB3"/>
    <w:rsid w:val="006B6D0B"/>
    <w:rsid w:val="00712C66"/>
    <w:rsid w:val="0073601F"/>
    <w:rsid w:val="00743058"/>
    <w:rsid w:val="00773B9B"/>
    <w:rsid w:val="0079287B"/>
    <w:rsid w:val="007A10CB"/>
    <w:rsid w:val="007B508A"/>
    <w:rsid w:val="007B6D79"/>
    <w:rsid w:val="007C1066"/>
    <w:rsid w:val="007C4C86"/>
    <w:rsid w:val="007E29AC"/>
    <w:rsid w:val="007E2D89"/>
    <w:rsid w:val="007E6ECC"/>
    <w:rsid w:val="007E7679"/>
    <w:rsid w:val="00816A8F"/>
    <w:rsid w:val="0083339D"/>
    <w:rsid w:val="00836470"/>
    <w:rsid w:val="00850207"/>
    <w:rsid w:val="00857FE2"/>
    <w:rsid w:val="00867B61"/>
    <w:rsid w:val="008704FC"/>
    <w:rsid w:val="00894ED7"/>
    <w:rsid w:val="00895E1F"/>
    <w:rsid w:val="008A120A"/>
    <w:rsid w:val="008A25D0"/>
    <w:rsid w:val="008B68FA"/>
    <w:rsid w:val="008C1FEA"/>
    <w:rsid w:val="008C6C99"/>
    <w:rsid w:val="008D0E9C"/>
    <w:rsid w:val="00926BF3"/>
    <w:rsid w:val="0093238F"/>
    <w:rsid w:val="00945636"/>
    <w:rsid w:val="009733A1"/>
    <w:rsid w:val="0098264F"/>
    <w:rsid w:val="00984E6E"/>
    <w:rsid w:val="009851A6"/>
    <w:rsid w:val="009905B3"/>
    <w:rsid w:val="00992612"/>
    <w:rsid w:val="009C7807"/>
    <w:rsid w:val="009F61AD"/>
    <w:rsid w:val="00A07FEE"/>
    <w:rsid w:val="00A11D73"/>
    <w:rsid w:val="00A32AB3"/>
    <w:rsid w:val="00A35AF2"/>
    <w:rsid w:val="00A46196"/>
    <w:rsid w:val="00A70597"/>
    <w:rsid w:val="00A72477"/>
    <w:rsid w:val="00AA4B70"/>
    <w:rsid w:val="00AC6671"/>
    <w:rsid w:val="00AE20D9"/>
    <w:rsid w:val="00AE2E80"/>
    <w:rsid w:val="00AE6972"/>
    <w:rsid w:val="00AE719F"/>
    <w:rsid w:val="00AF701E"/>
    <w:rsid w:val="00B14AD1"/>
    <w:rsid w:val="00B21D93"/>
    <w:rsid w:val="00B2215F"/>
    <w:rsid w:val="00B32BD1"/>
    <w:rsid w:val="00B545AA"/>
    <w:rsid w:val="00B76E80"/>
    <w:rsid w:val="00B8039E"/>
    <w:rsid w:val="00B8397A"/>
    <w:rsid w:val="00B877A6"/>
    <w:rsid w:val="00BA7A5D"/>
    <w:rsid w:val="00BB6ACF"/>
    <w:rsid w:val="00BC1BF9"/>
    <w:rsid w:val="00BC35B4"/>
    <w:rsid w:val="00BD08B1"/>
    <w:rsid w:val="00C02AF7"/>
    <w:rsid w:val="00C116EA"/>
    <w:rsid w:val="00C2080E"/>
    <w:rsid w:val="00C272E7"/>
    <w:rsid w:val="00C36925"/>
    <w:rsid w:val="00C37130"/>
    <w:rsid w:val="00C40B6C"/>
    <w:rsid w:val="00C60D22"/>
    <w:rsid w:val="00C6673C"/>
    <w:rsid w:val="00C74B89"/>
    <w:rsid w:val="00C754DD"/>
    <w:rsid w:val="00CB207C"/>
    <w:rsid w:val="00CC46FB"/>
    <w:rsid w:val="00CC6A3D"/>
    <w:rsid w:val="00D06A29"/>
    <w:rsid w:val="00D1048E"/>
    <w:rsid w:val="00D12B52"/>
    <w:rsid w:val="00D12C1F"/>
    <w:rsid w:val="00D14BC4"/>
    <w:rsid w:val="00D23497"/>
    <w:rsid w:val="00D32D38"/>
    <w:rsid w:val="00D431B2"/>
    <w:rsid w:val="00D53B57"/>
    <w:rsid w:val="00D608CF"/>
    <w:rsid w:val="00D645BA"/>
    <w:rsid w:val="00D96D56"/>
    <w:rsid w:val="00D97BF2"/>
    <w:rsid w:val="00DA1A7E"/>
    <w:rsid w:val="00DA465F"/>
    <w:rsid w:val="00DB6159"/>
    <w:rsid w:val="00DC5F6A"/>
    <w:rsid w:val="00E249C8"/>
    <w:rsid w:val="00E325F6"/>
    <w:rsid w:val="00E401DA"/>
    <w:rsid w:val="00E672A6"/>
    <w:rsid w:val="00E71CFB"/>
    <w:rsid w:val="00E82AE9"/>
    <w:rsid w:val="00E82D08"/>
    <w:rsid w:val="00EB41BC"/>
    <w:rsid w:val="00EE282F"/>
    <w:rsid w:val="00EE5F31"/>
    <w:rsid w:val="00F26114"/>
    <w:rsid w:val="00F30028"/>
    <w:rsid w:val="00F464F6"/>
    <w:rsid w:val="00FC06FF"/>
    <w:rsid w:val="00FD09FB"/>
    <w:rsid w:val="00FD26EC"/>
    <w:rsid w:val="00FD60A6"/>
    <w:rsid w:val="00FE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08A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C1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027578-9209-44C8-A578-787379B258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103</Words>
  <Characters>569</Characters>
  <Application>Microsoft Office Word</Application>
  <DocSecurity>0</DocSecurity>
  <Lines>5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90</cp:revision>
  <dcterms:created xsi:type="dcterms:W3CDTF">2021-09-27T10:15:00Z</dcterms:created>
  <dcterms:modified xsi:type="dcterms:W3CDTF">2023-12-04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489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f93a27758aa5357bfa06367b86f6e1a252aad7bc53f5b1c10cc7d1df29573721</vt:lpwstr>
  </property>
</Properties>
</file>